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7973D0" w14:textId="05F1A8FF" w:rsidR="007150A4" w:rsidRPr="00874AD4" w:rsidRDefault="00F54697" w:rsidP="007150A4">
      <w:pPr>
        <w:widowControl/>
        <w:autoSpaceDE w:val="0"/>
        <w:autoSpaceDN w:val="0"/>
        <w:adjustRightInd w:val="0"/>
        <w:jc w:val="center"/>
        <w:textAlignment w:val="bottom"/>
        <w:rPr>
          <w:rFonts w:asciiTheme="minorEastAsia" w:eastAsiaTheme="minorEastAsia" w:hAnsiTheme="minorEastAsia"/>
          <w:b/>
          <w:sz w:val="28"/>
        </w:rPr>
      </w:pPr>
      <w:bookmarkStart w:id="0" w:name="_GoBack"/>
      <w:bookmarkEnd w:id="0"/>
      <w:r w:rsidRPr="00874AD4">
        <w:rPr>
          <w:rFonts w:asciiTheme="minorEastAsia" w:eastAsiaTheme="minorEastAsia" w:hAnsiTheme="minorEastAsia" w:hint="eastAsia"/>
          <w:b/>
          <w:sz w:val="28"/>
        </w:rPr>
        <w:t>中央大学経済学部　学生</w:t>
      </w:r>
      <w:r w:rsidR="007150A4" w:rsidRPr="00874AD4">
        <w:rPr>
          <w:rFonts w:asciiTheme="minorEastAsia" w:eastAsiaTheme="minorEastAsia" w:hAnsiTheme="minorEastAsia" w:hint="eastAsia"/>
          <w:b/>
          <w:sz w:val="28"/>
        </w:rPr>
        <w:t>補助制度</w:t>
      </w:r>
      <w:r w:rsidRPr="00874AD4">
        <w:rPr>
          <w:rFonts w:asciiTheme="minorEastAsia" w:eastAsiaTheme="minorEastAsia" w:hAnsiTheme="minorEastAsia" w:hint="eastAsia"/>
          <w:b/>
          <w:sz w:val="28"/>
        </w:rPr>
        <w:t xml:space="preserve">　</w:t>
      </w:r>
      <w:r w:rsidR="007150A4" w:rsidRPr="00874AD4">
        <w:rPr>
          <w:rFonts w:asciiTheme="minorEastAsia" w:eastAsiaTheme="minorEastAsia" w:hAnsiTheme="minorEastAsia" w:hint="eastAsia"/>
          <w:b/>
          <w:sz w:val="28"/>
        </w:rPr>
        <w:t>活動報告書</w:t>
      </w:r>
    </w:p>
    <w:p w14:paraId="0A12EA37" w14:textId="77777777" w:rsidR="002521E0" w:rsidRPr="00874AD4" w:rsidRDefault="002521E0" w:rsidP="007150A4">
      <w:pPr>
        <w:widowControl/>
        <w:autoSpaceDE w:val="0"/>
        <w:autoSpaceDN w:val="0"/>
        <w:adjustRightInd w:val="0"/>
        <w:jc w:val="center"/>
        <w:textAlignment w:val="bottom"/>
        <w:rPr>
          <w:rFonts w:asciiTheme="minorEastAsia" w:eastAsiaTheme="minorEastAsia" w:hAnsiTheme="minorEastAsia"/>
        </w:rPr>
      </w:pPr>
    </w:p>
    <w:p w14:paraId="7EF70D67" w14:textId="77777777" w:rsidR="007150A4" w:rsidRPr="00874AD4" w:rsidRDefault="007150A4" w:rsidP="007150A4">
      <w:pPr>
        <w:widowControl/>
        <w:autoSpaceDE w:val="0"/>
        <w:autoSpaceDN w:val="0"/>
        <w:adjustRightInd w:val="0"/>
        <w:spacing w:line="240" w:lineRule="exact"/>
        <w:jc w:val="right"/>
        <w:textAlignment w:val="bottom"/>
        <w:rPr>
          <w:rFonts w:asciiTheme="minorEastAsia" w:eastAsiaTheme="minorEastAsia" w:hAnsiTheme="minorEastAsia"/>
        </w:rPr>
      </w:pPr>
      <w:r w:rsidRPr="00874AD4">
        <w:rPr>
          <w:rFonts w:asciiTheme="minorEastAsia" w:eastAsiaTheme="minorEastAsia" w:hAnsiTheme="minorEastAsia"/>
        </w:rPr>
        <w:t xml:space="preserve">　　年　　月　　日</w:t>
      </w:r>
    </w:p>
    <w:p w14:paraId="66CA197C" w14:textId="44850014" w:rsidR="007150A4" w:rsidRPr="00874AD4" w:rsidRDefault="007150A4" w:rsidP="001312EC">
      <w:pPr>
        <w:widowControl/>
        <w:autoSpaceDE w:val="0"/>
        <w:autoSpaceDN w:val="0"/>
        <w:adjustRightInd w:val="0"/>
        <w:spacing w:line="240" w:lineRule="exact"/>
        <w:jc w:val="left"/>
        <w:textAlignment w:val="bottom"/>
        <w:rPr>
          <w:rFonts w:asciiTheme="minorEastAsia" w:eastAsiaTheme="minorEastAsia" w:hAnsiTheme="minorEastAsia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838"/>
        <w:gridCol w:w="3544"/>
      </w:tblGrid>
      <w:tr w:rsidR="00874AD4" w14:paraId="5340953F" w14:textId="77777777" w:rsidTr="00874AD4">
        <w:trPr>
          <w:trHeight w:val="406"/>
        </w:trPr>
        <w:tc>
          <w:tcPr>
            <w:tcW w:w="1838" w:type="dxa"/>
          </w:tcPr>
          <w:p w14:paraId="5CED06E1" w14:textId="272E92FF" w:rsidR="00874AD4" w:rsidRDefault="00874AD4" w:rsidP="007150A4">
            <w:pPr>
              <w:widowControl/>
              <w:autoSpaceDE w:val="0"/>
              <w:autoSpaceDN w:val="0"/>
              <w:adjustRightInd w:val="0"/>
              <w:jc w:val="left"/>
              <w:textAlignment w:val="bottom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演習科目名</w:t>
            </w:r>
          </w:p>
        </w:tc>
        <w:tc>
          <w:tcPr>
            <w:tcW w:w="3544" w:type="dxa"/>
          </w:tcPr>
          <w:p w14:paraId="0C2DC739" w14:textId="77777777" w:rsidR="00874AD4" w:rsidRDefault="00874AD4" w:rsidP="007150A4">
            <w:pPr>
              <w:widowControl/>
              <w:autoSpaceDE w:val="0"/>
              <w:autoSpaceDN w:val="0"/>
              <w:adjustRightInd w:val="0"/>
              <w:jc w:val="left"/>
              <w:textAlignment w:val="bottom"/>
              <w:rPr>
                <w:rFonts w:asciiTheme="minorEastAsia" w:eastAsiaTheme="minorEastAsia" w:hAnsiTheme="minorEastAsia"/>
              </w:rPr>
            </w:pPr>
          </w:p>
        </w:tc>
      </w:tr>
      <w:tr w:rsidR="00874AD4" w14:paraId="3A581250" w14:textId="77777777" w:rsidTr="00874AD4">
        <w:trPr>
          <w:trHeight w:val="411"/>
        </w:trPr>
        <w:tc>
          <w:tcPr>
            <w:tcW w:w="1838" w:type="dxa"/>
          </w:tcPr>
          <w:p w14:paraId="6FAA6CEC" w14:textId="40CA0C64" w:rsidR="00874AD4" w:rsidRDefault="00874AD4" w:rsidP="007150A4">
            <w:pPr>
              <w:widowControl/>
              <w:autoSpaceDE w:val="0"/>
              <w:autoSpaceDN w:val="0"/>
              <w:adjustRightInd w:val="0"/>
              <w:jc w:val="left"/>
              <w:textAlignment w:val="bottom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指導教員</w:t>
            </w:r>
          </w:p>
        </w:tc>
        <w:tc>
          <w:tcPr>
            <w:tcW w:w="3544" w:type="dxa"/>
          </w:tcPr>
          <w:p w14:paraId="78218E2B" w14:textId="77777777" w:rsidR="00874AD4" w:rsidRDefault="00874AD4" w:rsidP="007150A4">
            <w:pPr>
              <w:widowControl/>
              <w:autoSpaceDE w:val="0"/>
              <w:autoSpaceDN w:val="0"/>
              <w:adjustRightInd w:val="0"/>
              <w:jc w:val="left"/>
              <w:textAlignment w:val="bottom"/>
              <w:rPr>
                <w:rFonts w:asciiTheme="minorEastAsia" w:eastAsiaTheme="minorEastAsia" w:hAnsiTheme="minorEastAsia"/>
              </w:rPr>
            </w:pPr>
          </w:p>
        </w:tc>
      </w:tr>
    </w:tbl>
    <w:p w14:paraId="6C8981EB" w14:textId="77777777" w:rsidR="00B1048D" w:rsidRPr="00874AD4" w:rsidRDefault="00B1048D" w:rsidP="007150A4">
      <w:pPr>
        <w:widowControl/>
        <w:autoSpaceDE w:val="0"/>
        <w:autoSpaceDN w:val="0"/>
        <w:adjustRightInd w:val="0"/>
        <w:jc w:val="left"/>
        <w:textAlignment w:val="bottom"/>
        <w:rPr>
          <w:rFonts w:asciiTheme="minorEastAsia" w:eastAsiaTheme="minorEastAsia" w:hAnsiTheme="minorEastAsia"/>
        </w:rPr>
      </w:pPr>
    </w:p>
    <w:p w14:paraId="7A7F8127" w14:textId="6AB994AC" w:rsidR="007150A4" w:rsidRPr="00874AD4" w:rsidRDefault="007150A4" w:rsidP="007150A4">
      <w:pPr>
        <w:widowControl/>
        <w:autoSpaceDE w:val="0"/>
        <w:autoSpaceDN w:val="0"/>
        <w:adjustRightInd w:val="0"/>
        <w:jc w:val="left"/>
        <w:textAlignment w:val="bottom"/>
        <w:rPr>
          <w:rFonts w:asciiTheme="minorEastAsia" w:eastAsiaTheme="minorEastAsia" w:hAnsiTheme="minorEastAsia"/>
        </w:rPr>
      </w:pPr>
      <w:r w:rsidRPr="00874AD4">
        <w:rPr>
          <w:rFonts w:asciiTheme="minorEastAsia" w:eastAsiaTheme="minorEastAsia" w:hAnsiTheme="minorEastAsia"/>
        </w:rPr>
        <w:t>下記のとおり</w:t>
      </w:r>
      <w:r w:rsidRPr="00874AD4">
        <w:rPr>
          <w:rFonts w:asciiTheme="minorEastAsia" w:eastAsiaTheme="minorEastAsia" w:hAnsiTheme="minorEastAsia" w:hint="eastAsia"/>
        </w:rPr>
        <w:t>ゼミナール活動について報告</w:t>
      </w:r>
      <w:r w:rsidRPr="00874AD4">
        <w:rPr>
          <w:rFonts w:asciiTheme="minorEastAsia" w:eastAsiaTheme="minorEastAsia" w:hAnsiTheme="minorEastAsia"/>
        </w:rPr>
        <w:t>します。</w:t>
      </w:r>
    </w:p>
    <w:p w14:paraId="088AAE2E" w14:textId="70DB3F97" w:rsidR="007150A4" w:rsidRPr="00874AD4" w:rsidRDefault="007150A4" w:rsidP="001312EC">
      <w:pPr>
        <w:widowControl/>
        <w:autoSpaceDE w:val="0"/>
        <w:autoSpaceDN w:val="0"/>
        <w:adjustRightInd w:val="0"/>
        <w:ind w:firstLineChars="100" w:firstLine="180"/>
        <w:jc w:val="left"/>
        <w:textAlignment w:val="bottom"/>
        <w:rPr>
          <w:rFonts w:asciiTheme="minorEastAsia" w:eastAsiaTheme="minorEastAsia" w:hAnsiTheme="minorEastAsia"/>
          <w:sz w:val="18"/>
          <w:szCs w:val="18"/>
        </w:rPr>
      </w:pPr>
      <w:r w:rsidRPr="00874AD4">
        <w:rPr>
          <w:rFonts w:asciiTheme="minorEastAsia" w:eastAsiaTheme="minorEastAsia" w:hAnsiTheme="minorEastAsia"/>
          <w:sz w:val="18"/>
          <w:szCs w:val="18"/>
        </w:rPr>
        <w:t>＊</w:t>
      </w:r>
      <w:r w:rsidR="001C75B7" w:rsidRPr="00874AD4">
        <w:rPr>
          <w:rFonts w:asciiTheme="minorEastAsia" w:eastAsiaTheme="minorEastAsia" w:hAnsiTheme="minorEastAsia" w:hint="eastAsia"/>
          <w:sz w:val="18"/>
          <w:szCs w:val="18"/>
        </w:rPr>
        <w:t>申請</w:t>
      </w:r>
      <w:r w:rsidR="001312EC" w:rsidRPr="00874AD4">
        <w:rPr>
          <w:rFonts w:asciiTheme="minorEastAsia" w:eastAsiaTheme="minorEastAsia" w:hAnsiTheme="minorEastAsia" w:hint="eastAsia"/>
          <w:sz w:val="18"/>
          <w:szCs w:val="18"/>
        </w:rPr>
        <w:t>種別</w:t>
      </w:r>
      <w:r w:rsidRPr="00874AD4">
        <w:rPr>
          <w:rFonts w:asciiTheme="minorEastAsia" w:eastAsiaTheme="minorEastAsia" w:hAnsiTheme="minorEastAsia" w:hint="eastAsia"/>
          <w:sz w:val="18"/>
          <w:szCs w:val="18"/>
        </w:rPr>
        <w:t>に ✓</w:t>
      </w:r>
      <w:r w:rsidR="00E727AC">
        <w:rPr>
          <w:rFonts w:asciiTheme="minorEastAsia" w:eastAsiaTheme="minorEastAsia" w:hAnsiTheme="minorEastAsia" w:hint="eastAsia"/>
          <w:sz w:val="18"/>
          <w:szCs w:val="18"/>
        </w:rPr>
        <w:t>（■）</w:t>
      </w:r>
      <w:r w:rsidRPr="00874AD4">
        <w:rPr>
          <w:rFonts w:asciiTheme="minorEastAsia" w:eastAsiaTheme="minorEastAsia" w:hAnsiTheme="minorEastAsia" w:hint="eastAsia"/>
          <w:sz w:val="18"/>
          <w:szCs w:val="18"/>
        </w:rPr>
        <w:t xml:space="preserve"> </w:t>
      </w:r>
      <w:r w:rsidRPr="00874AD4">
        <w:rPr>
          <w:rFonts w:asciiTheme="minorEastAsia" w:eastAsiaTheme="minorEastAsia" w:hAnsiTheme="minorEastAsia"/>
          <w:sz w:val="18"/>
          <w:szCs w:val="18"/>
        </w:rPr>
        <w:t>をつけてください。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6"/>
        <w:gridCol w:w="9364"/>
      </w:tblGrid>
      <w:tr w:rsidR="001312EC" w:rsidRPr="00874AD4" w14:paraId="018A54E3" w14:textId="77777777" w:rsidTr="00874AD4">
        <w:trPr>
          <w:trHeight w:hRule="exact" w:val="372"/>
        </w:trPr>
        <w:tc>
          <w:tcPr>
            <w:tcW w:w="446" w:type="dxa"/>
            <w:vAlign w:val="center"/>
          </w:tcPr>
          <w:p w14:paraId="4B48DBAC" w14:textId="77777777" w:rsidR="001312EC" w:rsidRPr="00874AD4" w:rsidRDefault="001312EC" w:rsidP="007150A4">
            <w:pPr>
              <w:widowControl/>
              <w:autoSpaceDE w:val="0"/>
              <w:autoSpaceDN w:val="0"/>
              <w:adjustRightInd w:val="0"/>
              <w:jc w:val="center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>□</w:t>
            </w:r>
          </w:p>
        </w:tc>
        <w:tc>
          <w:tcPr>
            <w:tcW w:w="9364" w:type="dxa"/>
            <w:vAlign w:val="center"/>
          </w:tcPr>
          <w:p w14:paraId="452041D5" w14:textId="1FB544E6" w:rsidR="00242B7C" w:rsidRPr="00874AD4" w:rsidRDefault="001312EC" w:rsidP="002521E0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  <w:bCs/>
                <w:sz w:val="21"/>
                <w:szCs w:val="21"/>
              </w:rPr>
            </w:pPr>
            <w:r w:rsidRPr="00874AD4">
              <w:rPr>
                <w:rFonts w:asciiTheme="minorEastAsia" w:eastAsiaTheme="minorEastAsia" w:hAnsiTheme="minorEastAsia" w:hint="eastAsia"/>
                <w:bCs/>
                <w:sz w:val="21"/>
                <w:szCs w:val="21"/>
              </w:rPr>
              <w:t>A.</w:t>
            </w:r>
            <w:r w:rsidR="002521E0" w:rsidRPr="00874AD4">
              <w:rPr>
                <w:rFonts w:asciiTheme="minorEastAsia" w:eastAsiaTheme="minorEastAsia" w:hAnsiTheme="minorEastAsia"/>
                <w:bCs/>
                <w:sz w:val="21"/>
                <w:szCs w:val="21"/>
              </w:rPr>
              <w:t xml:space="preserve"> </w:t>
            </w:r>
            <w:r w:rsidR="002521E0" w:rsidRPr="00874AD4">
              <w:rPr>
                <w:rFonts w:asciiTheme="minorEastAsia" w:eastAsiaTheme="minorEastAsia" w:hAnsiTheme="minorEastAsia" w:hint="eastAsia"/>
                <w:bCs/>
                <w:sz w:val="21"/>
                <w:szCs w:val="21"/>
              </w:rPr>
              <w:t>見学調査費補助（国内・日帰り）・・・国内での学外機関との活動(合同研究会、調査視察等)</w:t>
            </w:r>
          </w:p>
        </w:tc>
      </w:tr>
      <w:tr w:rsidR="001312EC" w:rsidRPr="00874AD4" w14:paraId="43B52E1A" w14:textId="77777777" w:rsidTr="00874AD4">
        <w:trPr>
          <w:trHeight w:hRule="exact" w:val="436"/>
        </w:trPr>
        <w:tc>
          <w:tcPr>
            <w:tcW w:w="446" w:type="dxa"/>
            <w:vAlign w:val="center"/>
          </w:tcPr>
          <w:p w14:paraId="32E72709" w14:textId="52C9DA0F" w:rsidR="001312EC" w:rsidRPr="00874AD4" w:rsidRDefault="002521E0" w:rsidP="007150A4">
            <w:pPr>
              <w:widowControl/>
              <w:autoSpaceDE w:val="0"/>
              <w:autoSpaceDN w:val="0"/>
              <w:adjustRightInd w:val="0"/>
              <w:jc w:val="center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>□</w:t>
            </w:r>
          </w:p>
        </w:tc>
        <w:tc>
          <w:tcPr>
            <w:tcW w:w="9364" w:type="dxa"/>
            <w:vAlign w:val="center"/>
          </w:tcPr>
          <w:p w14:paraId="68D1624E" w14:textId="33BC654B" w:rsidR="00B76349" w:rsidRPr="00874AD4" w:rsidRDefault="001E7310" w:rsidP="00DE68B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  <w:bCs/>
                <w:sz w:val="21"/>
                <w:szCs w:val="21"/>
              </w:rPr>
            </w:pPr>
            <w:r w:rsidRPr="00874AD4">
              <w:rPr>
                <w:rFonts w:asciiTheme="minorEastAsia" w:eastAsiaTheme="minorEastAsia" w:hAnsiTheme="minorEastAsia" w:hint="eastAsia"/>
                <w:bCs/>
                <w:sz w:val="21"/>
                <w:szCs w:val="21"/>
              </w:rPr>
              <w:t>B.</w:t>
            </w:r>
            <w:r w:rsidR="002521E0" w:rsidRPr="00874AD4">
              <w:rPr>
                <w:rFonts w:asciiTheme="minorEastAsia" w:eastAsiaTheme="minorEastAsia" w:hAnsiTheme="minorEastAsia"/>
                <w:bCs/>
                <w:sz w:val="21"/>
                <w:szCs w:val="21"/>
              </w:rPr>
              <w:t xml:space="preserve"> </w:t>
            </w:r>
            <w:r w:rsidR="002521E0" w:rsidRPr="00874AD4">
              <w:rPr>
                <w:rFonts w:asciiTheme="minorEastAsia" w:eastAsiaTheme="minorEastAsia" w:hAnsiTheme="minorEastAsia" w:hint="eastAsia"/>
                <w:bCs/>
                <w:sz w:val="21"/>
                <w:szCs w:val="21"/>
              </w:rPr>
              <w:t>実態調査費補助（国内・宿泊有）・・・国内での学外機関との活動(合同研究会、調査視察等)</w:t>
            </w:r>
          </w:p>
        </w:tc>
      </w:tr>
      <w:tr w:rsidR="002521E0" w:rsidRPr="00874AD4" w14:paraId="6B2D2194" w14:textId="77777777" w:rsidTr="00874AD4">
        <w:trPr>
          <w:trHeight w:hRule="exact" w:val="416"/>
        </w:trPr>
        <w:tc>
          <w:tcPr>
            <w:tcW w:w="446" w:type="dxa"/>
            <w:vAlign w:val="center"/>
          </w:tcPr>
          <w:p w14:paraId="5681CDEF" w14:textId="5FD1912B" w:rsidR="002521E0" w:rsidRPr="00874AD4" w:rsidRDefault="002521E0" w:rsidP="007150A4">
            <w:pPr>
              <w:widowControl/>
              <w:autoSpaceDE w:val="0"/>
              <w:autoSpaceDN w:val="0"/>
              <w:adjustRightInd w:val="0"/>
              <w:jc w:val="center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>□</w:t>
            </w:r>
          </w:p>
        </w:tc>
        <w:tc>
          <w:tcPr>
            <w:tcW w:w="9364" w:type="dxa"/>
            <w:vAlign w:val="center"/>
          </w:tcPr>
          <w:p w14:paraId="4CC636B2" w14:textId="276B746C" w:rsidR="002521E0" w:rsidRPr="00874AD4" w:rsidRDefault="002521E0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  <w:bCs/>
                <w:sz w:val="21"/>
                <w:szCs w:val="21"/>
              </w:rPr>
            </w:pPr>
            <w:r w:rsidRPr="00874AD4">
              <w:rPr>
                <w:rFonts w:asciiTheme="minorEastAsia" w:eastAsiaTheme="minorEastAsia" w:hAnsiTheme="minorEastAsia" w:hint="eastAsia"/>
                <w:bCs/>
                <w:sz w:val="21"/>
                <w:szCs w:val="21"/>
              </w:rPr>
              <w:t>C.</w:t>
            </w:r>
            <w:r w:rsidR="00F54697" w:rsidRPr="00874AD4">
              <w:rPr>
                <w:rFonts w:asciiTheme="minorEastAsia" w:eastAsiaTheme="minorEastAsia" w:hAnsiTheme="minorEastAsia" w:hint="eastAsia"/>
              </w:rPr>
              <w:t xml:space="preserve"> </w:t>
            </w:r>
            <w:r w:rsidR="00F54697" w:rsidRPr="00874AD4">
              <w:rPr>
                <w:rFonts w:asciiTheme="minorEastAsia" w:eastAsiaTheme="minorEastAsia" w:hAnsiTheme="minorEastAsia" w:hint="eastAsia"/>
                <w:bCs/>
                <w:sz w:val="21"/>
                <w:szCs w:val="21"/>
              </w:rPr>
              <w:t>実態調査費補助（海外・宿泊有）・・・海外での学外機関との活動(合同研究会、調査視察等)</w:t>
            </w:r>
          </w:p>
        </w:tc>
      </w:tr>
      <w:tr w:rsidR="002521E0" w:rsidRPr="00874AD4" w14:paraId="7DD65FB3" w14:textId="77777777" w:rsidTr="00874AD4">
        <w:trPr>
          <w:trHeight w:hRule="exact" w:val="423"/>
        </w:trPr>
        <w:tc>
          <w:tcPr>
            <w:tcW w:w="446" w:type="dxa"/>
            <w:vAlign w:val="center"/>
          </w:tcPr>
          <w:p w14:paraId="0923DA6A" w14:textId="690C01C4" w:rsidR="002521E0" w:rsidRPr="00874AD4" w:rsidRDefault="002521E0" w:rsidP="007150A4">
            <w:pPr>
              <w:widowControl/>
              <w:autoSpaceDE w:val="0"/>
              <w:autoSpaceDN w:val="0"/>
              <w:adjustRightInd w:val="0"/>
              <w:jc w:val="center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>□</w:t>
            </w:r>
          </w:p>
        </w:tc>
        <w:tc>
          <w:tcPr>
            <w:tcW w:w="9364" w:type="dxa"/>
            <w:vAlign w:val="center"/>
          </w:tcPr>
          <w:p w14:paraId="3F7EC849" w14:textId="70CD3813" w:rsidR="002521E0" w:rsidRPr="00874AD4" w:rsidRDefault="002521E0" w:rsidP="009146E2">
            <w:pPr>
              <w:widowControl/>
              <w:autoSpaceDE w:val="0"/>
              <w:autoSpaceDN w:val="0"/>
              <w:adjustRightInd w:val="0"/>
              <w:ind w:left="420" w:hangingChars="200" w:hanging="420"/>
              <w:jc w:val="left"/>
              <w:textAlignment w:val="bottom"/>
              <w:rPr>
                <w:rFonts w:asciiTheme="minorEastAsia" w:eastAsiaTheme="minorEastAsia" w:hAnsiTheme="minorEastAsia"/>
                <w:bCs/>
                <w:sz w:val="21"/>
                <w:szCs w:val="21"/>
              </w:rPr>
            </w:pPr>
            <w:r w:rsidRPr="00874AD4">
              <w:rPr>
                <w:rFonts w:asciiTheme="minorEastAsia" w:eastAsiaTheme="minorEastAsia" w:hAnsiTheme="minorEastAsia" w:hint="eastAsia"/>
                <w:bCs/>
                <w:sz w:val="21"/>
                <w:szCs w:val="21"/>
              </w:rPr>
              <w:t>D.</w:t>
            </w:r>
            <w:r w:rsidRPr="00874AD4">
              <w:rPr>
                <w:rFonts w:asciiTheme="minorEastAsia" w:eastAsiaTheme="minorEastAsia" w:hAnsiTheme="minorEastAsia"/>
                <w:bCs/>
                <w:sz w:val="21"/>
                <w:szCs w:val="21"/>
              </w:rPr>
              <w:t xml:space="preserve"> </w:t>
            </w:r>
            <w:r w:rsidR="00F54697" w:rsidRPr="00874AD4">
              <w:rPr>
                <w:rFonts w:asciiTheme="minorEastAsia" w:eastAsiaTheme="minorEastAsia" w:hAnsiTheme="minorEastAsia" w:hint="eastAsia"/>
                <w:bCs/>
                <w:sz w:val="21"/>
                <w:szCs w:val="21"/>
              </w:rPr>
              <w:t>ゼミ合宿宿泊費補助（国内・宿泊有）・・国内での調査活動を伴わない学習目的でのゼミ合宿</w:t>
            </w:r>
          </w:p>
        </w:tc>
      </w:tr>
    </w:tbl>
    <w:p w14:paraId="09D65721" w14:textId="77777777" w:rsidR="00062512" w:rsidRPr="00874AD4" w:rsidRDefault="00062512" w:rsidP="007150A4">
      <w:pPr>
        <w:widowControl/>
        <w:autoSpaceDE w:val="0"/>
        <w:autoSpaceDN w:val="0"/>
        <w:adjustRightInd w:val="0"/>
        <w:jc w:val="left"/>
        <w:textAlignment w:val="bottom"/>
        <w:rPr>
          <w:rFonts w:asciiTheme="minorEastAsia" w:eastAsiaTheme="minorEastAsia" w:hAnsiTheme="minorEastAsia"/>
          <w:sz w:val="20"/>
        </w:rPr>
      </w:pPr>
    </w:p>
    <w:tbl>
      <w:tblPr>
        <w:tblW w:w="9814" w:type="dxa"/>
        <w:tblInd w:w="1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4" w:type="dxa"/>
          <w:right w:w="104" w:type="dxa"/>
        </w:tblCellMar>
        <w:tblLook w:val="0000" w:firstRow="0" w:lastRow="0" w:firstColumn="0" w:lastColumn="0" w:noHBand="0" w:noVBand="0"/>
      </w:tblPr>
      <w:tblGrid>
        <w:gridCol w:w="2024"/>
        <w:gridCol w:w="7790"/>
      </w:tblGrid>
      <w:tr w:rsidR="007150A4" w:rsidRPr="00874AD4" w14:paraId="3126633E" w14:textId="77777777" w:rsidTr="00874AD4">
        <w:trPr>
          <w:trHeight w:val="778"/>
        </w:trPr>
        <w:tc>
          <w:tcPr>
            <w:tcW w:w="2024" w:type="dxa"/>
            <w:vAlign w:val="center"/>
          </w:tcPr>
          <w:p w14:paraId="16AE967B" w14:textId="25CDBD12" w:rsidR="00874AD4" w:rsidRPr="00874AD4" w:rsidRDefault="00874AD4" w:rsidP="00874AD4">
            <w:pPr>
              <w:widowControl/>
              <w:autoSpaceDE w:val="0"/>
              <w:autoSpaceDN w:val="0"/>
              <w:adjustRightInd w:val="0"/>
              <w:jc w:val="center"/>
              <w:textAlignment w:val="bottom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活動タイトル</w:t>
            </w:r>
          </w:p>
        </w:tc>
        <w:tc>
          <w:tcPr>
            <w:tcW w:w="7790" w:type="dxa"/>
          </w:tcPr>
          <w:p w14:paraId="42CF98D1" w14:textId="77777777" w:rsidR="007150A4" w:rsidRPr="00874AD4" w:rsidRDefault="007150A4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  <w:lang w:eastAsia="zh-CN"/>
              </w:rPr>
            </w:pPr>
            <w:r w:rsidRPr="00874AD4">
              <w:rPr>
                <w:rFonts w:asciiTheme="minorEastAsia" w:eastAsiaTheme="minorEastAsia" w:hAnsiTheme="minorEastAsia"/>
                <w:lang w:eastAsia="zh-CN"/>
              </w:rPr>
              <w:t>（名称）　　　　　　　　　　　　（開催</w:t>
            </w:r>
            <w:r w:rsidRPr="00874AD4">
              <w:rPr>
                <w:rFonts w:asciiTheme="minorEastAsia" w:eastAsiaTheme="minorEastAsia" w:hAnsiTheme="minorEastAsia" w:hint="eastAsia"/>
              </w:rPr>
              <w:t>場所/国・機関もしくは施設</w:t>
            </w:r>
            <w:r w:rsidRPr="00874AD4">
              <w:rPr>
                <w:rFonts w:asciiTheme="minorEastAsia" w:eastAsiaTheme="minorEastAsia" w:hAnsiTheme="minorEastAsia"/>
                <w:lang w:eastAsia="zh-CN"/>
              </w:rPr>
              <w:t>）</w:t>
            </w:r>
          </w:p>
        </w:tc>
      </w:tr>
      <w:tr w:rsidR="007150A4" w:rsidRPr="00874AD4" w14:paraId="1D541D03" w14:textId="77777777" w:rsidTr="00874AD4">
        <w:trPr>
          <w:trHeight w:val="635"/>
        </w:trPr>
        <w:tc>
          <w:tcPr>
            <w:tcW w:w="2024" w:type="dxa"/>
            <w:vAlign w:val="center"/>
          </w:tcPr>
          <w:p w14:paraId="28BA08C8" w14:textId="24B8739C" w:rsidR="007150A4" w:rsidRPr="00874AD4" w:rsidRDefault="001312EC" w:rsidP="007150A4">
            <w:pPr>
              <w:widowControl/>
              <w:autoSpaceDE w:val="0"/>
              <w:autoSpaceDN w:val="0"/>
              <w:adjustRightInd w:val="0"/>
              <w:jc w:val="center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>開催日</w:t>
            </w:r>
            <w:r w:rsidR="007150A4" w:rsidRPr="00874AD4">
              <w:rPr>
                <w:rFonts w:asciiTheme="minorEastAsia" w:eastAsiaTheme="minorEastAsia" w:hAnsiTheme="minorEastAsia" w:hint="eastAsia"/>
              </w:rPr>
              <w:t>程</w:t>
            </w:r>
          </w:p>
        </w:tc>
        <w:tc>
          <w:tcPr>
            <w:tcW w:w="7790" w:type="dxa"/>
            <w:vAlign w:val="center"/>
          </w:tcPr>
          <w:p w14:paraId="03EFB089" w14:textId="77777777" w:rsidR="007150A4" w:rsidRPr="00874AD4" w:rsidRDefault="007150A4" w:rsidP="007150A4">
            <w:pPr>
              <w:widowControl/>
              <w:autoSpaceDE w:val="0"/>
              <w:autoSpaceDN w:val="0"/>
              <w:adjustRightInd w:val="0"/>
              <w:jc w:val="center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/>
              </w:rPr>
              <w:t xml:space="preserve">年　　月　　日　～　</w:t>
            </w:r>
            <w:r w:rsidRPr="00874AD4">
              <w:rPr>
                <w:rFonts w:asciiTheme="minorEastAsia" w:eastAsiaTheme="minorEastAsia" w:hAnsiTheme="minorEastAsia" w:hint="eastAsia"/>
              </w:rPr>
              <w:t xml:space="preserve">　　　</w:t>
            </w:r>
            <w:r w:rsidRPr="00874AD4">
              <w:rPr>
                <w:rFonts w:asciiTheme="minorEastAsia" w:eastAsiaTheme="minorEastAsia" w:hAnsiTheme="minorEastAsia"/>
              </w:rPr>
              <w:t xml:space="preserve">　年　　月　　日</w:t>
            </w:r>
          </w:p>
        </w:tc>
      </w:tr>
      <w:tr w:rsidR="007150A4" w:rsidRPr="00874AD4" w14:paraId="50E4C54E" w14:textId="77777777" w:rsidTr="00E727AC">
        <w:trPr>
          <w:trHeight w:val="2383"/>
        </w:trPr>
        <w:tc>
          <w:tcPr>
            <w:tcW w:w="2024" w:type="dxa"/>
            <w:vAlign w:val="center"/>
          </w:tcPr>
          <w:p w14:paraId="3EE9BA22" w14:textId="31FA457C" w:rsidR="007150A4" w:rsidRPr="00874AD4" w:rsidRDefault="007150A4" w:rsidP="007150A4">
            <w:pPr>
              <w:widowControl/>
              <w:autoSpaceDE w:val="0"/>
              <w:autoSpaceDN w:val="0"/>
              <w:adjustRightInd w:val="0"/>
              <w:jc w:val="center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>実施概要・結果</w:t>
            </w:r>
            <w:r w:rsidR="00062512" w:rsidRPr="00874AD4">
              <w:rPr>
                <w:rStyle w:val="a9"/>
                <w:rFonts w:asciiTheme="minorEastAsia" w:eastAsiaTheme="minorEastAsia" w:hAnsiTheme="minorEastAsia"/>
              </w:rPr>
              <w:footnoteReference w:id="1"/>
            </w:r>
          </w:p>
        </w:tc>
        <w:tc>
          <w:tcPr>
            <w:tcW w:w="7790" w:type="dxa"/>
          </w:tcPr>
          <w:p w14:paraId="37A7523F" w14:textId="77777777" w:rsidR="007150A4" w:rsidRPr="00874AD4" w:rsidRDefault="007150A4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</w:p>
          <w:p w14:paraId="26F94E55" w14:textId="77777777" w:rsidR="00F54697" w:rsidRPr="00874AD4" w:rsidRDefault="00F54697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</w:p>
          <w:p w14:paraId="190F2BE6" w14:textId="77777777" w:rsidR="00F54697" w:rsidRPr="00874AD4" w:rsidRDefault="00F54697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</w:p>
          <w:p w14:paraId="72C40959" w14:textId="77777777" w:rsidR="00F54697" w:rsidRPr="00874AD4" w:rsidRDefault="00F54697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</w:p>
          <w:p w14:paraId="685D3BA8" w14:textId="77777777" w:rsidR="00F54697" w:rsidRPr="00874AD4" w:rsidRDefault="00F54697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</w:p>
          <w:p w14:paraId="68095928" w14:textId="77777777" w:rsidR="00F54697" w:rsidRPr="00874AD4" w:rsidRDefault="00F54697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</w:p>
          <w:p w14:paraId="25B86C65" w14:textId="77777777" w:rsidR="00F54697" w:rsidRPr="00874AD4" w:rsidRDefault="00F54697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</w:p>
          <w:p w14:paraId="70124691" w14:textId="77777777" w:rsidR="005740F9" w:rsidRPr="00874AD4" w:rsidRDefault="005740F9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</w:p>
          <w:p w14:paraId="27966D1D" w14:textId="2F231611" w:rsidR="005740F9" w:rsidRPr="00874AD4" w:rsidRDefault="005740F9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</w:p>
        </w:tc>
      </w:tr>
      <w:tr w:rsidR="007150A4" w:rsidRPr="00874AD4" w14:paraId="3E82D40D" w14:textId="77777777" w:rsidTr="00874AD4">
        <w:trPr>
          <w:trHeight w:val="3923"/>
        </w:trPr>
        <w:tc>
          <w:tcPr>
            <w:tcW w:w="2024" w:type="dxa"/>
            <w:vAlign w:val="center"/>
          </w:tcPr>
          <w:p w14:paraId="24D5C4D4" w14:textId="6194AD25" w:rsidR="00F54697" w:rsidRPr="00874AD4" w:rsidRDefault="007150A4" w:rsidP="007150A4">
            <w:pPr>
              <w:widowControl/>
              <w:autoSpaceDE w:val="0"/>
              <w:autoSpaceDN w:val="0"/>
              <w:adjustRightInd w:val="0"/>
              <w:jc w:val="center"/>
              <w:textAlignment w:val="bottom"/>
              <w:rPr>
                <w:rFonts w:asciiTheme="minorEastAsia" w:eastAsiaTheme="minorEastAsia" w:hAnsiTheme="minorEastAsia"/>
                <w:bCs/>
              </w:rPr>
            </w:pPr>
            <w:r w:rsidRPr="00874AD4">
              <w:rPr>
                <w:rFonts w:asciiTheme="minorEastAsia" w:eastAsiaTheme="minorEastAsia" w:hAnsiTheme="minorEastAsia" w:hint="eastAsia"/>
                <w:bCs/>
              </w:rPr>
              <w:t>補助を</w:t>
            </w:r>
            <w:r w:rsidR="00EF12CF">
              <w:rPr>
                <w:rFonts w:asciiTheme="minorEastAsia" w:eastAsiaTheme="minorEastAsia" w:hAnsiTheme="minorEastAsia" w:hint="eastAsia"/>
                <w:bCs/>
              </w:rPr>
              <w:t>申請</w:t>
            </w:r>
            <w:r w:rsidRPr="00874AD4">
              <w:rPr>
                <w:rFonts w:asciiTheme="minorEastAsia" w:eastAsiaTheme="minorEastAsia" w:hAnsiTheme="minorEastAsia" w:hint="eastAsia"/>
                <w:bCs/>
              </w:rPr>
              <w:t>する</w:t>
            </w:r>
          </w:p>
          <w:p w14:paraId="73721E05" w14:textId="491A3608" w:rsidR="007150A4" w:rsidRPr="00874AD4" w:rsidRDefault="007150A4" w:rsidP="007150A4">
            <w:pPr>
              <w:widowControl/>
              <w:autoSpaceDE w:val="0"/>
              <w:autoSpaceDN w:val="0"/>
              <w:adjustRightInd w:val="0"/>
              <w:jc w:val="center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  <w:bCs/>
              </w:rPr>
              <w:t>活動費用</w:t>
            </w:r>
          </w:p>
        </w:tc>
        <w:tc>
          <w:tcPr>
            <w:tcW w:w="7790" w:type="dxa"/>
          </w:tcPr>
          <w:p w14:paraId="004774D9" w14:textId="77777777" w:rsidR="005740F9" w:rsidRPr="00874AD4" w:rsidRDefault="005740F9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</w:p>
          <w:p w14:paraId="0F9DA621" w14:textId="225A60FC" w:rsidR="007150A4" w:rsidRPr="00874AD4" w:rsidRDefault="00595EEA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>■見学調査費補助</w:t>
            </w:r>
          </w:p>
          <w:p w14:paraId="7EDE7B9D" w14:textId="36FBEAFE" w:rsidR="00595EEA" w:rsidRPr="00874AD4" w:rsidRDefault="00595EEA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 xml:space="preserve">　□交通費</w:t>
            </w:r>
          </w:p>
          <w:p w14:paraId="07EDBC60" w14:textId="7AF26385" w:rsidR="00595EEA" w:rsidRPr="00874AD4" w:rsidRDefault="00595EEA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 xml:space="preserve">　□見学先への謝礼</w:t>
            </w:r>
            <w:r w:rsidR="005740F9" w:rsidRPr="00874AD4">
              <w:rPr>
                <w:rFonts w:asciiTheme="minorEastAsia" w:eastAsiaTheme="minorEastAsia" w:hAnsiTheme="minorEastAsia" w:hint="eastAsia"/>
              </w:rPr>
              <w:t xml:space="preserve">　　</w:t>
            </w:r>
            <w:r w:rsidRPr="00874AD4">
              <w:rPr>
                <w:rFonts w:asciiTheme="minorEastAsia" w:eastAsiaTheme="minorEastAsia" w:hAnsiTheme="minorEastAsia" w:hint="eastAsia"/>
              </w:rPr>
              <w:t>□見学先の講演料</w:t>
            </w:r>
          </w:p>
          <w:p w14:paraId="38E06F7C" w14:textId="77777777" w:rsidR="005740F9" w:rsidRPr="00874AD4" w:rsidRDefault="005740F9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</w:p>
          <w:p w14:paraId="78796195" w14:textId="73A26A99" w:rsidR="00595EEA" w:rsidRPr="00874AD4" w:rsidRDefault="00595EEA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>■実態補助費補助</w:t>
            </w:r>
          </w:p>
          <w:p w14:paraId="3ED8379F" w14:textId="2C06A077" w:rsidR="00595EEA" w:rsidRPr="00874AD4" w:rsidRDefault="00595EEA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 xml:space="preserve">　□交通費</w:t>
            </w:r>
            <w:r w:rsidR="005740F9" w:rsidRPr="00874AD4">
              <w:rPr>
                <w:rFonts w:asciiTheme="minorEastAsia" w:eastAsiaTheme="minorEastAsia" w:hAnsiTheme="minorEastAsia" w:hint="eastAsia"/>
              </w:rPr>
              <w:t xml:space="preserve">　　□宿泊費</w:t>
            </w:r>
          </w:p>
          <w:p w14:paraId="23EB4999" w14:textId="5CA9B7FE" w:rsidR="00595EEA" w:rsidRPr="00874AD4" w:rsidRDefault="00595EEA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 xml:space="preserve">　□調査先への謝礼</w:t>
            </w:r>
            <w:r w:rsidR="005740F9" w:rsidRPr="00874AD4">
              <w:rPr>
                <w:rFonts w:asciiTheme="minorEastAsia" w:eastAsiaTheme="minorEastAsia" w:hAnsiTheme="minorEastAsia" w:hint="eastAsia"/>
              </w:rPr>
              <w:t xml:space="preserve">　　</w:t>
            </w:r>
            <w:r w:rsidRPr="00874AD4">
              <w:rPr>
                <w:rFonts w:asciiTheme="minorEastAsia" w:eastAsiaTheme="minorEastAsia" w:hAnsiTheme="minorEastAsia" w:hint="eastAsia"/>
              </w:rPr>
              <w:t>□調査先の講演料</w:t>
            </w:r>
          </w:p>
          <w:p w14:paraId="584F931C" w14:textId="7789847B" w:rsidR="00595EEA" w:rsidRPr="00874AD4" w:rsidRDefault="00595EEA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 xml:space="preserve">　□資料費　　□通信費　　□報告書作成費</w:t>
            </w:r>
          </w:p>
          <w:p w14:paraId="45B2B3A4" w14:textId="77777777" w:rsidR="005740F9" w:rsidRPr="00874AD4" w:rsidRDefault="005740F9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</w:p>
          <w:p w14:paraId="5254E864" w14:textId="5C51B5A7" w:rsidR="00595EEA" w:rsidRPr="00874AD4" w:rsidRDefault="00595EEA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>■ゼミ合宿宿泊費</w:t>
            </w:r>
          </w:p>
          <w:p w14:paraId="4084BB69" w14:textId="77777777" w:rsidR="00701932" w:rsidRPr="00874AD4" w:rsidRDefault="00595EEA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  <w:r w:rsidRPr="00874AD4">
              <w:rPr>
                <w:rFonts w:asciiTheme="minorEastAsia" w:eastAsiaTheme="minorEastAsia" w:hAnsiTheme="minorEastAsia" w:hint="eastAsia"/>
              </w:rPr>
              <w:t xml:space="preserve">　□宿泊費</w:t>
            </w:r>
          </w:p>
          <w:p w14:paraId="7BF69A1A" w14:textId="5FC91703" w:rsidR="00701932" w:rsidRPr="00874AD4" w:rsidRDefault="00701932" w:rsidP="007150A4">
            <w:pPr>
              <w:widowControl/>
              <w:autoSpaceDE w:val="0"/>
              <w:autoSpaceDN w:val="0"/>
              <w:adjustRightInd w:val="0"/>
              <w:textAlignment w:val="bottom"/>
              <w:rPr>
                <w:rFonts w:asciiTheme="minorEastAsia" w:eastAsiaTheme="minorEastAsia" w:hAnsiTheme="minorEastAsia"/>
              </w:rPr>
            </w:pPr>
          </w:p>
        </w:tc>
      </w:tr>
    </w:tbl>
    <w:p w14:paraId="2BB19A7B" w14:textId="75381C4D" w:rsidR="00071228" w:rsidRPr="00E727AC" w:rsidRDefault="00E727AC" w:rsidP="00507870">
      <w:pPr>
        <w:jc w:val="left"/>
        <w:rPr>
          <w:rFonts w:asciiTheme="minorEastAsia" w:eastAsiaTheme="minorEastAsia" w:hAnsiTheme="minorEastAsia"/>
          <w:b/>
          <w:bCs/>
          <w:sz w:val="21"/>
          <w:szCs w:val="18"/>
        </w:rPr>
      </w:pPr>
      <w:r w:rsidRPr="00E727AC">
        <w:rPr>
          <w:rFonts w:asciiTheme="minorEastAsia" w:eastAsiaTheme="minorEastAsia" w:hAnsiTheme="minorEastAsia" w:hint="eastAsia"/>
          <w:b/>
          <w:bCs/>
          <w:sz w:val="21"/>
          <w:szCs w:val="18"/>
        </w:rPr>
        <w:lastRenderedPageBreak/>
        <w:t>（以下、A</w:t>
      </w:r>
      <w:r w:rsidRPr="00E727AC">
        <w:rPr>
          <w:rFonts w:asciiTheme="minorEastAsia" w:eastAsiaTheme="minorEastAsia" w:hAnsiTheme="minorEastAsia"/>
          <w:b/>
          <w:bCs/>
          <w:sz w:val="21"/>
          <w:szCs w:val="18"/>
        </w:rPr>
        <w:t>4</w:t>
      </w:r>
      <w:r w:rsidRPr="00E727AC">
        <w:rPr>
          <w:rFonts w:asciiTheme="minorEastAsia" w:eastAsiaTheme="minorEastAsia" w:hAnsiTheme="minorEastAsia" w:hint="eastAsia"/>
          <w:b/>
          <w:bCs/>
          <w:sz w:val="21"/>
          <w:szCs w:val="18"/>
        </w:rPr>
        <w:t>・2ページに収まる程度で、詳細の報告レポートを作成してください。写真添付も可）</w:t>
      </w:r>
    </w:p>
    <w:p w14:paraId="22E4757E" w14:textId="317C2B9B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03A1A211" w14:textId="6AD327F6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41B0F4A4" w14:textId="3CA5FD30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46EEEA76" w14:textId="56A58A68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27BB93F2" w14:textId="62276E6C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1DC41854" w14:textId="06E601FF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40E73EF2" w14:textId="0266A34F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3693B590" w14:textId="5BA92111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02666C29" w14:textId="2E501259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50DCB5AD" w14:textId="3E329A6B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365ADC47" w14:textId="56C16EBA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55C1B4BA" w14:textId="033F37A3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2B46298E" w14:textId="3DB4EF0D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6143949F" w14:textId="78A97BDD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1901C0E7" w14:textId="73521BE2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30048F42" w14:textId="39F8AF05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145F16B4" w14:textId="1EF6C099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7B4772D0" w14:textId="7F0C8F78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1FE8DCD1" w14:textId="436BF8E5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20384129" w14:textId="29287ED0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1195BEE4" w14:textId="38C8F5B0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10863802" w14:textId="081F5AC1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35E9502B" w14:textId="52B541FC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0EB13B83" w14:textId="4044D7B2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2C13AFF7" w14:textId="0A526A94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16CF6D0F" w14:textId="2E97A241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0A386E3C" w14:textId="2E9BD04A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2A927FD3" w14:textId="513E8C6E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679E3C70" w14:textId="3C8184C8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4FCFBC4E" w14:textId="6F77D965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63DBE875" w14:textId="0671B895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53C2EB11" w14:textId="77C0DB31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296AB071" w14:textId="7CFF9BF7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750F466B" w14:textId="660D6217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2A7909DD" w14:textId="007C2048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34EF1817" w14:textId="537BEB18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53F6DAA9" w14:textId="402F6CF2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76735ACD" w14:textId="426F50FA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43824CE1" w14:textId="78CC2735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4B09036E" w14:textId="33D57172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1E6DFE21" w14:textId="7CBAF80C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2BCAF02D" w14:textId="236CC617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1EF82EBC" w14:textId="322595A0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66E9DEDC" w14:textId="35177F8E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6185380F" w14:textId="4EC4909C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65EC7F7F" w14:textId="3CE40846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131E36CE" w14:textId="09293A5B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0DB06D68" w14:textId="4461F909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7D9BA854" w14:textId="5795AB74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23DF749B" w14:textId="4E8934A0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00B4C18F" w14:textId="31723FDA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07084AD1" w14:textId="642AF0E1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5E67CBBB" w14:textId="4EFF9AF3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3EE84A33" w14:textId="70734BE9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12340B21" w14:textId="719BB09A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7CD2E5F3" w14:textId="41CC8B98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5F142AD9" w14:textId="23BC9E80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16195BE9" w14:textId="65E7B117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0481A915" w14:textId="7D40496A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264D6FF4" w14:textId="03CCB4A4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5F3AB89D" w14:textId="6AC95259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48690F13" w14:textId="017437BA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628A9CA8" w14:textId="7AA8BAD0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3613A471" w14:textId="2A9845AA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2EB55098" w14:textId="7CE195C8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753C0D31" w14:textId="1BD3149A" w:rsidR="00E727AC" w:rsidRDefault="00E727AC" w:rsidP="00507870">
      <w:pPr>
        <w:jc w:val="left"/>
        <w:rPr>
          <w:rFonts w:asciiTheme="minorEastAsia" w:eastAsiaTheme="minorEastAsia" w:hAnsiTheme="minorEastAsia"/>
        </w:rPr>
      </w:pPr>
    </w:p>
    <w:p w14:paraId="479FE3BB" w14:textId="77777777" w:rsidR="00E727AC" w:rsidRPr="00874AD4" w:rsidRDefault="00E727AC" w:rsidP="00507870">
      <w:pPr>
        <w:jc w:val="left"/>
        <w:rPr>
          <w:rFonts w:asciiTheme="minorEastAsia" w:eastAsiaTheme="minorEastAsia" w:hAnsiTheme="minorEastAsia"/>
        </w:rPr>
      </w:pPr>
    </w:p>
    <w:sectPr w:rsidR="00E727AC" w:rsidRPr="00874AD4" w:rsidSect="00507870">
      <w:headerReference w:type="default" r:id="rId7"/>
      <w:footerReference w:type="even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F49357" w14:textId="77777777" w:rsidR="00E26AA1" w:rsidRDefault="00E26AA1" w:rsidP="007150A4">
      <w:r>
        <w:separator/>
      </w:r>
    </w:p>
  </w:endnote>
  <w:endnote w:type="continuationSeparator" w:id="0">
    <w:p w14:paraId="61F9B244" w14:textId="77777777" w:rsidR="00E26AA1" w:rsidRDefault="00E26AA1" w:rsidP="007150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ＭＳ 明朝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6D73ED" w14:textId="77777777" w:rsidR="00062512" w:rsidRDefault="00062512" w:rsidP="00062512">
    <w:pPr>
      <w:pStyle w:val="a5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end"/>
    </w:r>
  </w:p>
  <w:p w14:paraId="64BB09A2" w14:textId="77777777" w:rsidR="00062512" w:rsidRDefault="0006251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53066" w14:textId="336F6CAE" w:rsidR="00062512" w:rsidRDefault="00062512" w:rsidP="00062512">
    <w:pPr>
      <w:pStyle w:val="a5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separate"/>
    </w:r>
    <w:r w:rsidR="006C34A6">
      <w:rPr>
        <w:rStyle w:val="aa"/>
        <w:noProof/>
      </w:rPr>
      <w:t>1</w:t>
    </w:r>
    <w:r>
      <w:rPr>
        <w:rStyle w:val="aa"/>
      </w:rPr>
      <w:fldChar w:fldCharType="end"/>
    </w:r>
  </w:p>
  <w:p w14:paraId="7AE1F12E" w14:textId="77777777" w:rsidR="00062512" w:rsidRDefault="00062512" w:rsidP="001C75B7">
    <w:pPr>
      <w:jc w:val="left"/>
      <w:rPr>
        <w:u w:val="single"/>
      </w:rPr>
    </w:pPr>
  </w:p>
  <w:p w14:paraId="0328B153" w14:textId="77777777" w:rsidR="00062512" w:rsidRDefault="0006251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60D388" w14:textId="77777777" w:rsidR="00E26AA1" w:rsidRDefault="00E26AA1" w:rsidP="007150A4">
      <w:r>
        <w:separator/>
      </w:r>
    </w:p>
  </w:footnote>
  <w:footnote w:type="continuationSeparator" w:id="0">
    <w:p w14:paraId="0BD92D0C" w14:textId="77777777" w:rsidR="00E26AA1" w:rsidRDefault="00E26AA1" w:rsidP="007150A4">
      <w:r>
        <w:continuationSeparator/>
      </w:r>
    </w:p>
  </w:footnote>
  <w:footnote w:id="1">
    <w:p w14:paraId="694884D4" w14:textId="51552771" w:rsidR="00062512" w:rsidRDefault="00874AD4">
      <w:pPr>
        <w:pStyle w:val="a7"/>
      </w:pPr>
      <w:r>
        <w:rPr>
          <w:rFonts w:hint="eastAsia"/>
        </w:rPr>
        <w:t>※事前申請時から参加者が変更となった場合は、最終版の参加者名</w:t>
      </w:r>
      <w:r w:rsidR="008B4EBD">
        <w:rPr>
          <w:rFonts w:hint="eastAsia"/>
        </w:rPr>
        <w:t>簿も併せてご提出ください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0F4D2" w14:textId="766BA611" w:rsidR="00062512" w:rsidRPr="00F34F1E" w:rsidRDefault="00062512" w:rsidP="001C75B7">
    <w:pPr>
      <w:pStyle w:val="a3"/>
      <w:jc w:val="right"/>
      <w:rPr>
        <w:color w:val="auto"/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proofState w:spelling="clean" w:grammar="dirty"/>
  <w:defaultTabStop w:val="960"/>
  <w:drawingGridHorizontalSpacing w:val="11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wMDOxNDYyNzEwMLFQ0lEKTi0uzszPAykwrAUA7jL6MSwAAAA="/>
  </w:docVars>
  <w:rsids>
    <w:rsidRoot w:val="007150A4"/>
    <w:rsid w:val="00062512"/>
    <w:rsid w:val="00071228"/>
    <w:rsid w:val="00086B8D"/>
    <w:rsid w:val="000B1732"/>
    <w:rsid w:val="001312EC"/>
    <w:rsid w:val="0017233F"/>
    <w:rsid w:val="001C75B7"/>
    <w:rsid w:val="001E2D48"/>
    <w:rsid w:val="001E7310"/>
    <w:rsid w:val="00242B7C"/>
    <w:rsid w:val="002521E0"/>
    <w:rsid w:val="00310C30"/>
    <w:rsid w:val="00363C99"/>
    <w:rsid w:val="00414F07"/>
    <w:rsid w:val="004860C6"/>
    <w:rsid w:val="00507870"/>
    <w:rsid w:val="005247DD"/>
    <w:rsid w:val="005740F9"/>
    <w:rsid w:val="00595EEA"/>
    <w:rsid w:val="00602158"/>
    <w:rsid w:val="006C34A6"/>
    <w:rsid w:val="00701932"/>
    <w:rsid w:val="007137E1"/>
    <w:rsid w:val="007150A4"/>
    <w:rsid w:val="0072279C"/>
    <w:rsid w:val="00747B46"/>
    <w:rsid w:val="007934CD"/>
    <w:rsid w:val="007E2055"/>
    <w:rsid w:val="00801204"/>
    <w:rsid w:val="00874AD4"/>
    <w:rsid w:val="008A2AE7"/>
    <w:rsid w:val="008B4EBD"/>
    <w:rsid w:val="009146E2"/>
    <w:rsid w:val="00934DE7"/>
    <w:rsid w:val="0095408D"/>
    <w:rsid w:val="00986889"/>
    <w:rsid w:val="00992895"/>
    <w:rsid w:val="009A1F77"/>
    <w:rsid w:val="00AC1704"/>
    <w:rsid w:val="00B1048D"/>
    <w:rsid w:val="00B75C88"/>
    <w:rsid w:val="00B76349"/>
    <w:rsid w:val="00CF1E7D"/>
    <w:rsid w:val="00D33396"/>
    <w:rsid w:val="00D87320"/>
    <w:rsid w:val="00DE68B4"/>
    <w:rsid w:val="00DF31FD"/>
    <w:rsid w:val="00DF4A8B"/>
    <w:rsid w:val="00E26AA1"/>
    <w:rsid w:val="00E727AC"/>
    <w:rsid w:val="00E95E69"/>
    <w:rsid w:val="00E96EA3"/>
    <w:rsid w:val="00EF12CF"/>
    <w:rsid w:val="00F26AD3"/>
    <w:rsid w:val="00F34F1E"/>
    <w:rsid w:val="00F54697"/>
    <w:rsid w:val="00FE3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24E1F8C0"/>
  <w14:defaultImageDpi w14:val="300"/>
  <w15:docId w15:val="{048B598C-F8D8-44EF-811E-FD62498F4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ＭＳ 明朝" w:eastAsia="ＭＳ 明朝" w:hAnsi="ＭＳ 明朝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E7310"/>
    <w:pPr>
      <w:widowControl w:val="0"/>
      <w:jc w:val="both"/>
    </w:pPr>
    <w:rPr>
      <w:rFonts w:ascii="Century" w:hAnsi="Century"/>
      <w:kern w:val="2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150A4"/>
    <w:pPr>
      <w:tabs>
        <w:tab w:val="center" w:pos="4252"/>
        <w:tab w:val="right" w:pos="8504"/>
      </w:tabs>
      <w:snapToGrid w:val="0"/>
    </w:pPr>
    <w:rPr>
      <w:rFonts w:ascii="Times New Roman" w:eastAsia="平成明朝" w:hAnsi="Times New Roman"/>
      <w:color w:val="000000"/>
      <w:sz w:val="20"/>
      <w:lang w:val="en-GB"/>
    </w:rPr>
  </w:style>
  <w:style w:type="character" w:customStyle="1" w:styleId="a4">
    <w:name w:val="ヘッダー (文字)"/>
    <w:basedOn w:val="a0"/>
    <w:link w:val="a3"/>
    <w:uiPriority w:val="99"/>
    <w:rsid w:val="007150A4"/>
    <w:rPr>
      <w:rFonts w:ascii="Times New Roman" w:eastAsia="平成明朝" w:hAnsi="Times New Roman"/>
      <w:color w:val="000000"/>
      <w:kern w:val="2"/>
      <w:lang w:val="en-GB"/>
    </w:rPr>
  </w:style>
  <w:style w:type="paragraph" w:styleId="a5">
    <w:name w:val="footer"/>
    <w:basedOn w:val="a"/>
    <w:link w:val="a6"/>
    <w:uiPriority w:val="99"/>
    <w:unhideWhenUsed/>
    <w:rsid w:val="007150A4"/>
    <w:pPr>
      <w:tabs>
        <w:tab w:val="center" w:pos="4252"/>
        <w:tab w:val="right" w:pos="8504"/>
      </w:tabs>
      <w:snapToGrid w:val="0"/>
    </w:pPr>
    <w:rPr>
      <w:rFonts w:ascii="Times New Roman" w:eastAsia="平成明朝" w:hAnsi="Times New Roman"/>
      <w:color w:val="000000"/>
      <w:sz w:val="20"/>
      <w:lang w:val="en-GB"/>
    </w:rPr>
  </w:style>
  <w:style w:type="character" w:customStyle="1" w:styleId="a6">
    <w:name w:val="フッター (文字)"/>
    <w:basedOn w:val="a0"/>
    <w:link w:val="a5"/>
    <w:uiPriority w:val="99"/>
    <w:rsid w:val="007150A4"/>
    <w:rPr>
      <w:rFonts w:ascii="Times New Roman" w:eastAsia="平成明朝" w:hAnsi="Times New Roman"/>
      <w:color w:val="000000"/>
      <w:kern w:val="2"/>
      <w:lang w:val="en-GB"/>
    </w:rPr>
  </w:style>
  <w:style w:type="paragraph" w:styleId="a7">
    <w:name w:val="footnote text"/>
    <w:basedOn w:val="a"/>
    <w:link w:val="a8"/>
    <w:uiPriority w:val="99"/>
    <w:unhideWhenUsed/>
    <w:rsid w:val="00062512"/>
    <w:pPr>
      <w:snapToGrid w:val="0"/>
      <w:jc w:val="left"/>
    </w:pPr>
  </w:style>
  <w:style w:type="character" w:customStyle="1" w:styleId="a8">
    <w:name w:val="脚注文字列 (文字)"/>
    <w:basedOn w:val="a0"/>
    <w:link w:val="a7"/>
    <w:uiPriority w:val="99"/>
    <w:rsid w:val="00062512"/>
    <w:rPr>
      <w:rFonts w:ascii="Century" w:hAnsi="Century"/>
      <w:kern w:val="2"/>
      <w:sz w:val="22"/>
    </w:rPr>
  </w:style>
  <w:style w:type="character" w:styleId="a9">
    <w:name w:val="footnote reference"/>
    <w:basedOn w:val="a0"/>
    <w:uiPriority w:val="99"/>
    <w:unhideWhenUsed/>
    <w:rsid w:val="00062512"/>
    <w:rPr>
      <w:vertAlign w:val="superscript"/>
    </w:rPr>
  </w:style>
  <w:style w:type="character" w:styleId="aa">
    <w:name w:val="page number"/>
    <w:basedOn w:val="a0"/>
    <w:uiPriority w:val="99"/>
    <w:semiHidden/>
    <w:unhideWhenUsed/>
    <w:rsid w:val="00062512"/>
  </w:style>
  <w:style w:type="paragraph" w:styleId="ab">
    <w:name w:val="Balloon Text"/>
    <w:basedOn w:val="a"/>
    <w:link w:val="ac"/>
    <w:uiPriority w:val="99"/>
    <w:semiHidden/>
    <w:unhideWhenUsed/>
    <w:rsid w:val="008B4EBD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8B4EBD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d">
    <w:name w:val="Revision"/>
    <w:hidden/>
    <w:uiPriority w:val="99"/>
    <w:semiHidden/>
    <w:rsid w:val="008A2AE7"/>
    <w:rPr>
      <w:rFonts w:ascii="Century" w:hAnsi="Century"/>
      <w:kern w:val="2"/>
      <w:sz w:val="22"/>
    </w:rPr>
  </w:style>
  <w:style w:type="table" w:styleId="ae">
    <w:name w:val="Table Grid"/>
    <w:basedOn w:val="a1"/>
    <w:uiPriority w:val="59"/>
    <w:rsid w:val="00874A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12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C12B1-315B-46F7-857D-C8E743F79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3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中央大学</Company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横野 恵</dc:creator>
  <cp:lastModifiedBy>中央大学</cp:lastModifiedBy>
  <cp:revision>28</cp:revision>
  <cp:lastPrinted>2024-03-18T05:39:00Z</cp:lastPrinted>
  <dcterms:created xsi:type="dcterms:W3CDTF">2023-01-13T12:45:00Z</dcterms:created>
  <dcterms:modified xsi:type="dcterms:W3CDTF">2024-04-02T02:39:00Z</dcterms:modified>
</cp:coreProperties>
</file>